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3F0FEE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2160D797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D21E2B" w:rsidRPr="00D21E2B">
              <w:rPr>
                <w:rFonts w:ascii="Cambria" w:hAnsi="Cambria"/>
                <w:bCs/>
                <w:iCs/>
              </w:rPr>
              <w:t>Pres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DA1486" w14:paraId="0EC18D89" w14:textId="77777777" w:rsidTr="009D75E7">
        <w:tc>
          <w:tcPr>
            <w:tcW w:w="3505" w:type="dxa"/>
          </w:tcPr>
          <w:p w14:paraId="27260DA2" w14:textId="1EFF4E83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E5C59B" w14:textId="454DB574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0C0C7DF5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2B5C4B4D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DA1486" w14:paraId="1CE8EDF3" w14:textId="77777777" w:rsidTr="005632C1">
        <w:tc>
          <w:tcPr>
            <w:tcW w:w="3505" w:type="dxa"/>
          </w:tcPr>
          <w:p w14:paraId="1414A9F9" w14:textId="4F95C9F3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B</w:t>
            </w:r>
          </w:p>
        </w:tc>
        <w:tc>
          <w:tcPr>
            <w:tcW w:w="2520" w:type="dxa"/>
          </w:tcPr>
          <w:p w14:paraId="77C973F2" w14:textId="0E383F48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5D303187" w14:textId="429D34CC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DA1486" w14:paraId="70F185D8" w14:textId="77777777" w:rsidTr="005632C1">
        <w:tc>
          <w:tcPr>
            <w:tcW w:w="3505" w:type="dxa"/>
          </w:tcPr>
          <w:p w14:paraId="21822685" w14:textId="6601668A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 w:rsidRPr="00E61622">
              <w:rPr>
                <w:rFonts w:ascii="Cambria" w:hAnsi="Cambria"/>
                <w:bCs/>
                <w:iCs/>
              </w:rPr>
              <w:t>Ideas, Concepts, and Ethics in Psychology and Neuroscience</w:t>
            </w:r>
          </w:p>
        </w:tc>
        <w:tc>
          <w:tcPr>
            <w:tcW w:w="2520" w:type="dxa"/>
          </w:tcPr>
          <w:p w14:paraId="190C7CD5" w14:textId="483F9FDE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0F1DB9EB" w14:textId="2E832982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02722B3D" w14:textId="31EC0406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DA1486" w14:paraId="7DFA5051" w14:textId="77777777" w:rsidTr="005632C1">
        <w:tc>
          <w:tcPr>
            <w:tcW w:w="3505" w:type="dxa"/>
          </w:tcPr>
          <w:p w14:paraId="0CD8C2A3" w14:textId="703BC161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DA1486" w14:paraId="0302C2CE" w14:textId="77777777" w:rsidTr="005632C1">
        <w:tc>
          <w:tcPr>
            <w:tcW w:w="3505" w:type="dxa"/>
          </w:tcPr>
          <w:p w14:paraId="008EEB8B" w14:textId="27432A94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A1486" w14:paraId="5A1EFDDA" w14:textId="77777777" w:rsidTr="005632C1">
        <w:tc>
          <w:tcPr>
            <w:tcW w:w="3505" w:type="dxa"/>
          </w:tcPr>
          <w:p w14:paraId="1BF80412" w14:textId="73087A27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A1486" w14:paraId="28E32E9E" w14:textId="77777777" w:rsidTr="005632C1">
        <w:tc>
          <w:tcPr>
            <w:tcW w:w="3505" w:type="dxa"/>
          </w:tcPr>
          <w:p w14:paraId="71FD899B" w14:textId="1A4C0FD7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DA1486" w14:paraId="74389D25" w14:textId="77777777" w:rsidTr="005632C1">
        <w:tc>
          <w:tcPr>
            <w:tcW w:w="3505" w:type="dxa"/>
          </w:tcPr>
          <w:p w14:paraId="1206EBB3" w14:textId="11C18E61" w:rsidR="00DA1486" w:rsidRPr="005E1C65" w:rsidRDefault="00DA1486" w:rsidP="00DA1486">
            <w:pPr>
              <w:spacing w:after="120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  <w:r w:rsidR="004741E2">
              <w:rPr>
                <w:rFonts w:ascii="Cambria" w:hAnsi="Cambria"/>
                <w:bCs/>
              </w:rPr>
              <w:t xml:space="preserve"> (2 classes)</w:t>
            </w:r>
          </w:p>
        </w:tc>
        <w:tc>
          <w:tcPr>
            <w:tcW w:w="2520" w:type="dxa"/>
          </w:tcPr>
          <w:p w14:paraId="2E8CF683" w14:textId="04891FE5" w:rsidR="00DA1486" w:rsidRPr="005E1C65" w:rsidRDefault="00DA1486" w:rsidP="00DA1486">
            <w:pPr>
              <w:spacing w:after="120"/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DA1486" w:rsidRPr="005E1C65" w:rsidRDefault="00DA1486" w:rsidP="00DA1486">
            <w:pPr>
              <w:spacing w:after="120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DA1486" w:rsidRPr="005E1C65" w:rsidRDefault="00DA1486" w:rsidP="00DA1486">
            <w:pPr>
              <w:spacing w:after="120"/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</w:t>
            </w:r>
            <w:bookmarkStart w:id="0" w:name="_GoBack"/>
            <w:bookmarkEnd w:id="0"/>
            <w:r w:rsidRPr="005E1C65">
              <w:rPr>
                <w:rFonts w:ascii="Cambria" w:hAnsi="Cambria"/>
                <w:bCs/>
                <w:iCs/>
              </w:rPr>
              <w:t>–2019</w:t>
            </w:r>
          </w:p>
        </w:tc>
      </w:tr>
      <w:tr w:rsidR="00DA1486" w:rsidRPr="00F60FEE" w14:paraId="24B42C53" w14:textId="77777777" w:rsidTr="0047300E">
        <w:tc>
          <w:tcPr>
            <w:tcW w:w="10790" w:type="dxa"/>
            <w:gridSpan w:val="4"/>
          </w:tcPr>
          <w:p w14:paraId="7055C003" w14:textId="0FB77700" w:rsidR="00DA1486" w:rsidRPr="00F60FEE" w:rsidRDefault="00DA1486" w:rsidP="00DA1486">
            <w:pPr>
              <w:rPr>
                <w:rFonts w:ascii="Cambria" w:hAnsi="Cambria"/>
                <w:b/>
                <w:iCs/>
                <w:u w:val="single"/>
              </w:rPr>
            </w:pPr>
            <w:r>
              <w:rPr>
                <w:rFonts w:ascii="Cambria" w:hAnsi="Cambria"/>
                <w:b/>
                <w:i/>
                <w:u w:val="single"/>
              </w:rPr>
              <w:t>Mentorship and supervision</w:t>
            </w:r>
          </w:p>
        </w:tc>
      </w:tr>
      <w:tr w:rsidR="00DA1486" w14:paraId="61F3DD20" w14:textId="77777777" w:rsidTr="0047300E">
        <w:tc>
          <w:tcPr>
            <w:tcW w:w="3505" w:type="dxa"/>
          </w:tcPr>
          <w:p w14:paraId="0B7B55E7" w14:textId="16C6432A" w:rsidR="00DA1486" w:rsidRDefault="00DA1486" w:rsidP="00DA1486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 (x</w:t>
            </w:r>
            <w:r w:rsidR="000F22E0">
              <w:rPr>
                <w:rFonts w:ascii="Cambria" w:hAnsi="Cambria"/>
                <w:bCs/>
              </w:rPr>
              <w:t>18</w:t>
            </w:r>
            <w:r>
              <w:rPr>
                <w:rFonts w:ascii="Cambria" w:hAnsi="Cambria"/>
                <w:bCs/>
              </w:rPr>
              <w:t>)</w:t>
            </w:r>
          </w:p>
        </w:tc>
        <w:tc>
          <w:tcPr>
            <w:tcW w:w="2520" w:type="dxa"/>
          </w:tcPr>
          <w:p w14:paraId="159B3DF0" w14:textId="77777777" w:rsidR="00DA1486" w:rsidRDefault="00DA1486" w:rsidP="00DA1486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FA3D5F2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4B539E7C" w14:textId="51B380BD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  <w:r w:rsidR="000F22E0" w:rsidRPr="005E1C65">
              <w:rPr>
                <w:rFonts w:ascii="Cambria" w:hAnsi="Cambria"/>
                <w:bCs/>
                <w:iCs/>
              </w:rPr>
              <w:t>–</w:t>
            </w:r>
            <w:r w:rsidR="000F22E0">
              <w:rPr>
                <w:rFonts w:ascii="Cambria" w:hAnsi="Cambria"/>
                <w:bCs/>
                <w:iCs/>
              </w:rPr>
              <w:t>2026</w:t>
            </w:r>
          </w:p>
        </w:tc>
      </w:tr>
      <w:tr w:rsidR="00DA1486" w:rsidRPr="005E1C65" w14:paraId="0091539F" w14:textId="77777777" w:rsidTr="0047300E">
        <w:tc>
          <w:tcPr>
            <w:tcW w:w="3505" w:type="dxa"/>
          </w:tcPr>
          <w:p w14:paraId="3A74D368" w14:textId="4390D572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Capstone Project </w:t>
            </w:r>
            <w:r>
              <w:rPr>
                <w:rFonts w:ascii="Cambria" w:hAnsi="Cambria"/>
                <w:bCs/>
              </w:rPr>
              <w:t>(x2)</w:t>
            </w:r>
          </w:p>
        </w:tc>
        <w:tc>
          <w:tcPr>
            <w:tcW w:w="2520" w:type="dxa"/>
          </w:tcPr>
          <w:p w14:paraId="2EDEFE92" w14:textId="6C404B3C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3BD8ECF3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0C06EBD0" w14:textId="77777777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DA1486" w:rsidRPr="005E1C65" w14:paraId="555A4FBE" w14:textId="77777777" w:rsidTr="0047300E">
        <w:tc>
          <w:tcPr>
            <w:tcW w:w="3505" w:type="dxa"/>
          </w:tcPr>
          <w:p w14:paraId="02ED3427" w14:textId="5726CC0B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Cs/>
              </w:rPr>
              <w:t>Phd</w:t>
            </w:r>
            <w:proofErr w:type="spellEnd"/>
            <w:r>
              <w:rPr>
                <w:rFonts w:ascii="Cambria" w:hAnsi="Cambria"/>
                <w:bCs/>
                <w:iCs/>
              </w:rPr>
              <w:t xml:space="preserve"> Thesis (x1)</w:t>
            </w:r>
          </w:p>
        </w:tc>
        <w:tc>
          <w:tcPr>
            <w:tcW w:w="2520" w:type="dxa"/>
          </w:tcPr>
          <w:p w14:paraId="60F65FFB" w14:textId="7A5AAC72" w:rsidR="00DA1486" w:rsidRPr="005E1C65" w:rsidRDefault="00DA1486" w:rsidP="00DA1486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66CD19A5" w14:textId="6227E4AF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55DAA47" w14:textId="2F5AB5EF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0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D21E2B">
              <w:rPr>
                <w:rFonts w:ascii="Cambria" w:hAnsi="Cambria"/>
                <w:bCs/>
                <w:iCs/>
              </w:rPr>
              <w:t>Present</w:t>
            </w:r>
          </w:p>
        </w:tc>
      </w:tr>
      <w:tr w:rsidR="00DA1486" w:rsidRPr="005E1C65" w14:paraId="01ED2B0E" w14:textId="77777777" w:rsidTr="0047300E">
        <w:tc>
          <w:tcPr>
            <w:tcW w:w="3505" w:type="dxa"/>
          </w:tcPr>
          <w:p w14:paraId="00D9081B" w14:textId="716DD94B" w:rsidR="00DA1486" w:rsidRPr="005E1C65" w:rsidRDefault="00DA1486" w:rsidP="00DA1486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 (x3)</w:t>
            </w:r>
          </w:p>
        </w:tc>
        <w:tc>
          <w:tcPr>
            <w:tcW w:w="2520" w:type="dxa"/>
          </w:tcPr>
          <w:p w14:paraId="2118AFC1" w14:textId="77777777" w:rsidR="00DA1486" w:rsidRPr="005E1C65" w:rsidRDefault="00DA1486" w:rsidP="00DA1486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4B1B3E94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F3C9356" w14:textId="4808EEE9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DA1486" w14:paraId="2C5E2296" w14:textId="77777777" w:rsidTr="0047300E">
        <w:tc>
          <w:tcPr>
            <w:tcW w:w="3505" w:type="dxa"/>
          </w:tcPr>
          <w:p w14:paraId="02995F47" w14:textId="09473258" w:rsidR="00DA1486" w:rsidRDefault="00DA1486" w:rsidP="00DA1486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 (x3)</w:t>
            </w:r>
          </w:p>
        </w:tc>
        <w:tc>
          <w:tcPr>
            <w:tcW w:w="2520" w:type="dxa"/>
          </w:tcPr>
          <w:p w14:paraId="50E8DA32" w14:textId="37443883" w:rsidR="00DA1486" w:rsidRDefault="00DA1486" w:rsidP="00DA1486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100791DE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0D73BE74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DA1486" w:rsidRPr="005E1C65" w14:paraId="6731581A" w14:textId="77777777" w:rsidTr="0047300E">
        <w:tc>
          <w:tcPr>
            <w:tcW w:w="3505" w:type="dxa"/>
          </w:tcPr>
          <w:p w14:paraId="6F13E90A" w14:textId="76627967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  <w:r>
              <w:rPr>
                <w:rFonts w:ascii="Cambria" w:hAnsi="Cambria"/>
                <w:bCs/>
              </w:rPr>
              <w:t xml:space="preserve"> (x3)</w:t>
            </w:r>
          </w:p>
        </w:tc>
        <w:tc>
          <w:tcPr>
            <w:tcW w:w="2520" w:type="dxa"/>
          </w:tcPr>
          <w:p w14:paraId="69E00537" w14:textId="77777777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234EE10" w14:textId="77777777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39DC8E8" w14:textId="77777777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71A6BCC8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316041" w14:paraId="0DC96FCF" w14:textId="77777777" w:rsidTr="00EF0E2D">
        <w:tc>
          <w:tcPr>
            <w:tcW w:w="9175" w:type="dxa"/>
          </w:tcPr>
          <w:p w14:paraId="24D71B3C" w14:textId="2B16FD3A" w:rsidR="00316041" w:rsidRPr="007D3D08" w:rsidRDefault="00316041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,</w:t>
            </w:r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Mathȏt, S., 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>
              <w:rPr>
                <w:rFonts w:ascii="Cambria" w:hAnsi="Cambria" w:cs="Arial"/>
                <w:b/>
                <w:lang w:val="nl-NL"/>
              </w:rPr>
              <w:t xml:space="preserve">., </w:t>
            </w:r>
            <w:r w:rsidRPr="00FB3252">
              <w:rPr>
                <w:rFonts w:ascii="Cambria" w:hAnsi="Cambria" w:cs="Arial"/>
              </w:rPr>
              <w:t xml:space="preserve">Bowman, H.,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&amp; Akyürek, E. G. </w:t>
            </w:r>
            <w:r w:rsidRPr="00316041">
              <w:rPr>
                <w:rFonts w:ascii="Cambria" w:hAnsi="Cambria" w:cs="Arial"/>
                <w:bCs/>
                <w:lang w:val="nl-NL"/>
              </w:rPr>
              <w:t>Concealed personally familiar face detection with eeg in rapid serial visual presentation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AC1860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axp4w_v1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6B3C9267" w14:textId="48DDD2CD" w:rsidR="00316041" w:rsidRDefault="00316041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841366">
              <w:rPr>
                <w:rFonts w:ascii="Cambria" w:hAnsi="Cambria" w:cstheme="minorHAnsi"/>
                <w:u w:val="single"/>
              </w:rPr>
              <w:t>Ruuskanen</w:t>
            </w:r>
            <w:proofErr w:type="spellEnd"/>
            <w:r w:rsidRPr="00841366">
              <w:rPr>
                <w:rFonts w:ascii="Cambria" w:hAnsi="Cambria" w:cstheme="minorHAnsi"/>
                <w:u w:val="single"/>
              </w:rPr>
              <w:t>, V.</w:t>
            </w:r>
            <w:r w:rsidRPr="003824BE">
              <w:rPr>
                <w:rFonts w:ascii="Cambria" w:hAnsi="Cambria" w:cstheme="minorHAnsi"/>
              </w:rPr>
              <w:t xml:space="preserve">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3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4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5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5660">
              <w:rPr>
                <w:rFonts w:ascii="Cambria" w:hAnsi="Cambria" w:cstheme="minorHAnsi"/>
              </w:rPr>
              <w:t>Guérin</w:t>
            </w:r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6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7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8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7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5DB39F25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7077C" w14:paraId="5B58C7F3" w14:textId="77777777" w:rsidTr="0059341F">
        <w:tc>
          <w:tcPr>
            <w:tcW w:w="9175" w:type="dxa"/>
          </w:tcPr>
          <w:p w14:paraId="417F9E16" w14:textId="5C87FC91" w:rsidR="00E7077C" w:rsidRPr="00A332E9" w:rsidRDefault="00E7077C" w:rsidP="001B7BC3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7077C">
              <w:rPr>
                <w:rFonts w:ascii="Cambria" w:hAnsi="Cambria" w:cs="Arial"/>
                <w:b/>
                <w:bCs/>
              </w:rPr>
              <w:t>Karabay, A.,</w:t>
            </w:r>
            <w:r w:rsidRPr="00E7077C">
              <w:rPr>
                <w:rFonts w:ascii="Cambria" w:hAnsi="Cambria" w:cs="Arial"/>
              </w:rPr>
              <w:t xml:space="preserve"> &amp; </w:t>
            </w:r>
            <w:proofErr w:type="spellStart"/>
            <w:r w:rsidRPr="00E7077C">
              <w:rPr>
                <w:rFonts w:ascii="Cambria" w:hAnsi="Cambria" w:cs="Arial"/>
              </w:rPr>
              <w:t>Fougnie</w:t>
            </w:r>
            <w:proofErr w:type="spellEnd"/>
            <w:r w:rsidRPr="00E7077C">
              <w:rPr>
                <w:rFonts w:ascii="Cambria" w:hAnsi="Cambria" w:cs="Arial"/>
              </w:rPr>
              <w:t>, D. Revisiting visual awareness: No evidence for levels of processing.</w:t>
            </w:r>
            <w:r>
              <w:rPr>
                <w:rFonts w:ascii="Cambria" w:hAnsi="Cambria" w:cs="Arial"/>
              </w:rPr>
              <w:t xml:space="preserve"> </w:t>
            </w:r>
            <w:r w:rsidR="00BB209F">
              <w:rPr>
                <w:rFonts w:ascii="Cambria" w:hAnsi="Cambria" w:cs="Arial"/>
                <w:i/>
                <w:iCs/>
              </w:rPr>
              <w:t xml:space="preserve">The </w:t>
            </w:r>
            <w:r>
              <w:rPr>
                <w:rFonts w:ascii="Cambria" w:hAnsi="Cambria" w:cs="Arial"/>
                <w:i/>
                <w:iCs/>
              </w:rPr>
              <w:t>25</w:t>
            </w:r>
            <w:r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>
              <w:rPr>
                <w:rFonts w:ascii="Cambria" w:hAnsi="Cambria" w:cs="Arial"/>
                <w:i/>
                <w:iCs/>
                <w:vertAlign w:val="superscript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Vision Sciences Society Meeting</w:t>
            </w:r>
            <w:r>
              <w:rPr>
                <w:rFonts w:ascii="Cambria" w:hAnsi="Cambria" w:cs="Arial"/>
                <w:i/>
                <w:iCs/>
              </w:rPr>
              <w:t xml:space="preserve"> (VSS)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hAnsi="Cambria" w:cs="Arial"/>
              </w:rPr>
              <w:t>in Florida, USA.</w:t>
            </w:r>
          </w:p>
        </w:tc>
        <w:tc>
          <w:tcPr>
            <w:tcW w:w="1615" w:type="dxa"/>
          </w:tcPr>
          <w:p w14:paraId="57E084F0" w14:textId="19E558C9" w:rsidR="00E7077C" w:rsidRDefault="00E7077C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5</w:t>
            </w:r>
          </w:p>
        </w:tc>
      </w:tr>
      <w:tr w:rsidR="005856A4" w14:paraId="018ECCE2" w14:textId="77777777" w:rsidTr="0059341F">
        <w:tc>
          <w:tcPr>
            <w:tcW w:w="9175" w:type="dxa"/>
          </w:tcPr>
          <w:p w14:paraId="5285B5E4" w14:textId="09440943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3A6D9D20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E7077C" w:rsidRPr="00E7077C">
              <w:rPr>
                <w:rFonts w:ascii="Cambria" w:hAnsi="Cambria" w:cstheme="minorHAnsi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2CC61143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nl-NL"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403BE853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46CB63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="00E7077C"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6B5546A0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(ICON) </w:t>
            </w:r>
            <w:r w:rsidRPr="0020307D">
              <w:rPr>
                <w:rFonts w:ascii="Cambria" w:hAnsi="Cambria" w:cs="Arial"/>
              </w:rPr>
              <w:t>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7951FA9C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7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4DCC8A3E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</w:rPr>
              <w:t>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709B62D1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</w:rPr>
              <w:t>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4185AA5B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lastRenderedPageBreak/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6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20307D">
              <w:rPr>
                <w:rFonts w:ascii="Cambria" w:hAnsi="Cambria" w:cs="Arial"/>
                <w:lang w:val="en-US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38C1679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2D5260">
              <w:rPr>
                <w:rFonts w:ascii="Cambria" w:hAnsi="Cambria" w:cs="Arial"/>
                <w:lang w:val="en-US"/>
              </w:rPr>
              <w:t>İ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</w:t>
            </w:r>
            <w:r w:rsidR="002D5260">
              <w:rPr>
                <w:rFonts w:ascii="Cambria" w:hAnsi="Cambria" w:cs="Arial"/>
                <w:lang w:val="en-US"/>
              </w:rPr>
              <w:t>ı</w:t>
            </w:r>
            <w:r w:rsidRPr="0020307D">
              <w:rPr>
                <w:rFonts w:ascii="Cambria" w:hAnsi="Cambria" w:cs="Arial"/>
                <w:lang w:val="en-US"/>
              </w:rPr>
              <w:t>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</w:t>
            </w:r>
            <w:r w:rsidR="002D5260">
              <w:rPr>
                <w:rFonts w:ascii="Cambria" w:hAnsi="Cambria" w:cs="Arial"/>
                <w:lang w:val="en-US"/>
              </w:rPr>
              <w:t>ı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7AADFB2B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4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4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2CA4B81B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</w:t>
            </w:r>
            <w:r w:rsidR="00E7077C">
              <w:rPr>
                <w:rFonts w:ascii="Cambria" w:hAnsi="Cambria" w:cs="Arial"/>
                <w:i/>
                <w:iCs/>
              </w:rPr>
              <w:t xml:space="preserve">(APCV)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3C17B9C7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eastAsia="Calibri" w:hAnsi="Cambria" w:cs="Arial"/>
                <w:i/>
                <w:iCs/>
              </w:rPr>
              <w:t>24</w:t>
            </w:r>
            <w:r w:rsidR="00E7077C" w:rsidRPr="00E7077C">
              <w:rPr>
                <w:rFonts w:ascii="Cambria" w:eastAsia="Calibri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eastAsia="Calibri" w:hAnsi="Cambria" w:cs="Arial"/>
                <w:i/>
                <w:iCs/>
                <w:vertAlign w:val="superscript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>(VSS)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>in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BB78FE3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</w:rPr>
              <w:t>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2EEDA348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eastAsia="Calibri" w:hAnsi="Cambria" w:cs="Arial"/>
                <w:i/>
                <w:iCs/>
              </w:rPr>
              <w:t>23</w:t>
            </w:r>
            <w:r w:rsidR="00E7077C" w:rsidRPr="00E7077C">
              <w:rPr>
                <w:rFonts w:ascii="Cambria" w:eastAsia="Calibri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>(VSS)</w:t>
            </w:r>
            <w:r w:rsidR="00E7077C" w:rsidRPr="00800F6F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>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753ED79D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hAnsi="Cambria" w:cs="Arial"/>
                <w:i/>
                <w:iCs/>
              </w:rPr>
              <w:t>2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="00E7077C" w:rsidRPr="00800F6F">
              <w:rPr>
                <w:rFonts w:ascii="Cambria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hAnsi="Cambria" w:cs="Arial"/>
                <w:i/>
                <w:iCs/>
              </w:rPr>
              <w:t xml:space="preserve"> (VSS)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A332E9">
              <w:rPr>
                <w:rFonts w:ascii="Cambria" w:hAnsi="Cambria" w:cs="Arial"/>
              </w:rPr>
              <w:t>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3BE22852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3292CFDC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1D9139A3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</w:t>
            </w:r>
            <w:r w:rsidR="00E7077C" w:rsidRPr="00E7077C">
              <w:rPr>
                <w:rFonts w:ascii="Cambria" w:hAnsi="Cambria" w:cs="Arial"/>
                <w:i/>
                <w:iCs/>
              </w:rPr>
              <w:t>(</w:t>
            </w:r>
            <w:r w:rsidR="00E7077C">
              <w:rPr>
                <w:rFonts w:ascii="Cambria" w:hAnsi="Cambria" w:cs="Arial"/>
                <w:i/>
                <w:iCs/>
              </w:rPr>
              <w:t>ICON</w:t>
            </w:r>
            <w:r w:rsidR="00E7077C" w:rsidRPr="00E7077C">
              <w:rPr>
                <w:rFonts w:ascii="Cambria" w:hAnsi="Cambria" w:cs="Arial"/>
                <w:i/>
                <w:iCs/>
              </w:rPr>
              <w:t>)</w:t>
            </w:r>
            <w:r w:rsidR="00E7077C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>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66083398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471F9128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</w:t>
            </w:r>
            <w:proofErr w:type="gramStart"/>
            <w:r w:rsidR="00850276" w:rsidRPr="00850276">
              <w:rPr>
                <w:rFonts w:ascii="Cambria" w:hAnsi="Cambria" w:cs="Arial"/>
                <w:i/>
                <w:iCs/>
              </w:rPr>
              <w:t xml:space="preserve">NVP) </w:t>
            </w:r>
            <w:r w:rsidRPr="00A332E9">
              <w:rPr>
                <w:rFonts w:ascii="Cambria" w:hAnsi="Cambria" w:cs="Arial"/>
              </w:rPr>
              <w:t xml:space="preserve"> in</w:t>
            </w:r>
            <w:proofErr w:type="gramEnd"/>
            <w:r w:rsidRPr="00A332E9">
              <w:rPr>
                <w:rFonts w:ascii="Cambria" w:hAnsi="Cambria" w:cs="Arial"/>
              </w:rPr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12213BF4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0F077D5D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179BAD4D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7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732D3339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lastRenderedPageBreak/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58CC0B9C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67EF8275" w:rsidR="008A7523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p w14:paraId="45A3D06B" w14:textId="1BF84DF0" w:rsidR="00EF2965" w:rsidRPr="00A27706" w:rsidRDefault="00E27C18" w:rsidP="00EF2965">
      <w:pPr>
        <w:spacing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E27C18">
        <w:rPr>
          <w:rFonts w:ascii="Cambria" w:hAnsi="Cambria"/>
          <w:i/>
          <w:iCs/>
          <w:color w:val="404040" w:themeColor="text1" w:themeTint="BF"/>
          <w:sz w:val="20"/>
          <w:szCs w:val="20"/>
          <w:vertAlign w:val="superscript"/>
        </w:rPr>
        <w:t xml:space="preserve">‡ </w:t>
      </w:r>
      <w:r w:rsidR="00EF2965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indicates </w:t>
      </w:r>
      <w:r w:rsidR="00EF2965">
        <w:rPr>
          <w:rFonts w:ascii="Cambria" w:hAnsi="Cambria"/>
          <w:i/>
          <w:iCs/>
          <w:color w:val="404040" w:themeColor="text1" w:themeTint="BF"/>
          <w:sz w:val="20"/>
          <w:szCs w:val="20"/>
        </w:rPr>
        <w:t>published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5BD7B281" w:rsidR="00BA6604" w:rsidRPr="00160320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proofErr w:type="spellStart"/>
            <w:r w:rsidR="00BA6604" w:rsidRPr="00160320">
              <w:rPr>
                <w:rFonts w:ascii="Cambria" w:hAnsi="Cambria"/>
                <w:bCs/>
              </w:rPr>
              <w:t>Ruuskanen</w:t>
            </w:r>
            <w:proofErr w:type="spellEnd"/>
            <w:r w:rsidR="00BA6604"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  <w:tr w:rsidR="00EF2965" w:rsidRPr="00160320" w14:paraId="37582BF9" w14:textId="77777777" w:rsidTr="00837119">
        <w:tc>
          <w:tcPr>
            <w:tcW w:w="9175" w:type="dxa"/>
          </w:tcPr>
          <w:p w14:paraId="674EAA0F" w14:textId="23A14CFF" w:rsidR="00EF2965" w:rsidRPr="00F76EC7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r w:rsidR="00EF2965" w:rsidRPr="00EF2965">
              <w:rPr>
                <w:rFonts w:ascii="Cambria" w:hAnsi="Cambria"/>
                <w:bCs/>
              </w:rPr>
              <w:t>McAllister</w:t>
            </w:r>
            <w:r w:rsidR="00EF2965">
              <w:rPr>
                <w:rFonts w:ascii="Cambria" w:hAnsi="Cambria"/>
                <w:bCs/>
              </w:rPr>
              <w:t xml:space="preserve">, C. </w:t>
            </w:r>
            <w:r w:rsidR="00EF2965" w:rsidRPr="00EF2965">
              <w:rPr>
                <w:rFonts w:ascii="Cambria" w:hAnsi="Cambria"/>
                <w:bCs/>
                <w:i/>
                <w:iCs/>
              </w:rPr>
              <w:t>Effect of cocoa flavanols on attention.</w:t>
            </w:r>
            <w:r w:rsidR="00EF2965">
              <w:rPr>
                <w:rFonts w:ascii="Cambria" w:hAnsi="Cambria"/>
                <w:bCs/>
              </w:rPr>
              <w:t xml:space="preserve"> </w:t>
            </w:r>
            <w:r w:rsidR="00EF2965" w:rsidRPr="00F76EC7">
              <w:rPr>
                <w:rFonts w:ascii="Cambria" w:hAnsi="Cambria"/>
                <w:bCs/>
              </w:rPr>
              <w:t>University of Groningen</w:t>
            </w:r>
            <w:r w:rsidR="00EF2965" w:rsidRPr="00160320">
              <w:rPr>
                <w:rFonts w:ascii="Cambria" w:hAnsi="Cambria"/>
                <w:bCs/>
              </w:rPr>
              <w:t xml:space="preserve">, </w:t>
            </w:r>
            <w:r w:rsidR="00EF2965">
              <w:rPr>
                <w:rFonts w:ascii="Cambria" w:hAnsi="Cambria"/>
                <w:bCs/>
              </w:rPr>
              <w:t>the Netherlands</w:t>
            </w:r>
            <w:r w:rsidR="00EF2965"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4FDEF48A" w14:textId="5F59B8E8" w:rsidR="00EF2965" w:rsidRPr="00160320" w:rsidRDefault="00EF296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</w:t>
            </w:r>
            <w:r w:rsidR="00EB4F2C">
              <w:rPr>
                <w:rFonts w:ascii="Cambria" w:hAnsi="Cambria"/>
                <w:bCs/>
              </w:rPr>
              <w:t>7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5E83FA33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</w:t>
            </w:r>
            <w:r w:rsidR="00085358">
              <w:rPr>
                <w:rFonts w:ascii="Cambria" w:hAnsi="Cambria"/>
              </w:rPr>
              <w:t>; Canvas; Blackboard</w:t>
            </w:r>
            <w:r w:rsidRPr="0082184D">
              <w:rPr>
                <w:rFonts w:ascii="Cambria" w:hAnsi="Cambria"/>
              </w:rPr>
              <w:t>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lastRenderedPageBreak/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5E403E5B" w:rsidR="007359D5" w:rsidRPr="00464DD3" w:rsidRDefault="004C50BF" w:rsidP="00337327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0A914AF4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D21E2B" w:rsidRPr="00505AFF" w14:paraId="6B943239" w14:textId="77777777" w:rsidTr="00505AFF">
        <w:tc>
          <w:tcPr>
            <w:tcW w:w="9175" w:type="dxa"/>
          </w:tcPr>
          <w:p w14:paraId="73E199D9" w14:textId="4586EB86" w:rsidR="00D21E2B" w:rsidRPr="00D21E2B" w:rsidRDefault="00D21E2B" w:rsidP="00C03AE1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  <w:i/>
                <w:iCs/>
              </w:rPr>
              <w:t xml:space="preserve">Post-Graduate Researcher Lead, </w:t>
            </w:r>
            <w:r>
              <w:rPr>
                <w:rFonts w:ascii="Cambria" w:hAnsi="Cambria"/>
                <w:bCs/>
              </w:rPr>
              <w:t>School of Psychology, University of Birmingham Dubai, Dubai</w:t>
            </w:r>
          </w:p>
        </w:tc>
        <w:tc>
          <w:tcPr>
            <w:tcW w:w="1615" w:type="dxa"/>
          </w:tcPr>
          <w:p w14:paraId="30D80DBF" w14:textId="37B56DE4" w:rsidR="00D21E2B" w:rsidRPr="00505AFF" w:rsidRDefault="00D21E2B" w:rsidP="00C03AE1">
            <w:pPr>
              <w:spacing w:after="60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D21E2B">
              <w:rPr>
                <w:rFonts w:ascii="Cambria" w:hAnsi="Cambria"/>
                <w:bCs/>
                <w:iCs/>
              </w:rPr>
              <w:t>Present</w:t>
            </w:r>
            <w:r>
              <w:rPr>
                <w:rFonts w:ascii="Cambria" w:hAnsi="Cambria"/>
                <w:bCs/>
                <w:iCs/>
              </w:rPr>
              <w:t xml:space="preserve"> </w:t>
            </w:r>
          </w:p>
        </w:tc>
      </w:tr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5AA60D5E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  <w:r w:rsidR="0069017E">
              <w:rPr>
                <w:rFonts w:ascii="Cambria" w:hAnsi="Cambria"/>
                <w:bCs/>
              </w:rPr>
              <w:t>;</w:t>
            </w:r>
            <w:r w:rsidR="00BF51B6">
              <w:rPr>
                <w:rFonts w:ascii="Cambria" w:hAnsi="Cambria"/>
                <w:bCs/>
              </w:rPr>
              <w:t xml:space="preserve"> 2025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317D2" w14:paraId="4ABD82F5" w14:textId="77777777" w:rsidTr="00973846">
        <w:tc>
          <w:tcPr>
            <w:tcW w:w="9175" w:type="dxa"/>
          </w:tcPr>
          <w:p w14:paraId="1A35B7D1" w14:textId="1B2BE1F1" w:rsidR="006317D2" w:rsidRPr="006317D2" w:rsidRDefault="006317D2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eNeuro</w:t>
            </w:r>
            <w:proofErr w:type="spellEnd"/>
          </w:p>
        </w:tc>
        <w:tc>
          <w:tcPr>
            <w:tcW w:w="1615" w:type="dxa"/>
          </w:tcPr>
          <w:p w14:paraId="19D991DD" w14:textId="77777777" w:rsidR="006317D2" w:rsidRPr="005E1C65" w:rsidRDefault="006317D2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A9EC9" w14:textId="77777777" w:rsidR="003F0FEE" w:rsidRDefault="003F0FEE" w:rsidP="009E1FEB">
      <w:pPr>
        <w:spacing w:after="0" w:line="240" w:lineRule="auto"/>
      </w:pPr>
      <w:r>
        <w:separator/>
      </w:r>
    </w:p>
  </w:endnote>
  <w:endnote w:type="continuationSeparator" w:id="0">
    <w:p w14:paraId="1299A2DE" w14:textId="77777777" w:rsidR="003F0FEE" w:rsidRDefault="003F0FEE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26508" w14:textId="77777777" w:rsidR="003F0FEE" w:rsidRDefault="003F0FEE" w:rsidP="009E1FEB">
      <w:pPr>
        <w:spacing w:after="0" w:line="240" w:lineRule="auto"/>
      </w:pPr>
      <w:r>
        <w:separator/>
      </w:r>
    </w:p>
  </w:footnote>
  <w:footnote w:type="continuationSeparator" w:id="0">
    <w:p w14:paraId="7596A2F6" w14:textId="77777777" w:rsidR="003F0FEE" w:rsidRDefault="003F0FEE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SqBQBgS/ALLgAAAA=="/>
  </w:docVars>
  <w:rsids>
    <w:rsidRoot w:val="00E32A7D"/>
    <w:rsid w:val="000019E6"/>
    <w:rsid w:val="00001DA7"/>
    <w:rsid w:val="00004D14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5452F"/>
    <w:rsid w:val="00067D6B"/>
    <w:rsid w:val="00070D8D"/>
    <w:rsid w:val="000723E5"/>
    <w:rsid w:val="00072603"/>
    <w:rsid w:val="000736E5"/>
    <w:rsid w:val="000817F0"/>
    <w:rsid w:val="00083D31"/>
    <w:rsid w:val="00085358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2E0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236B"/>
    <w:rsid w:val="00293D98"/>
    <w:rsid w:val="002A1BD0"/>
    <w:rsid w:val="002A427B"/>
    <w:rsid w:val="002A55A1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260"/>
    <w:rsid w:val="002D5F83"/>
    <w:rsid w:val="002E5D74"/>
    <w:rsid w:val="002E5D9C"/>
    <w:rsid w:val="002F00CE"/>
    <w:rsid w:val="002F29D2"/>
    <w:rsid w:val="002F55C6"/>
    <w:rsid w:val="003017BB"/>
    <w:rsid w:val="003064BC"/>
    <w:rsid w:val="00311F80"/>
    <w:rsid w:val="00312815"/>
    <w:rsid w:val="003136CB"/>
    <w:rsid w:val="00314442"/>
    <w:rsid w:val="00314C05"/>
    <w:rsid w:val="00316041"/>
    <w:rsid w:val="003164A7"/>
    <w:rsid w:val="00316AFA"/>
    <w:rsid w:val="00331B67"/>
    <w:rsid w:val="00334ED1"/>
    <w:rsid w:val="00335752"/>
    <w:rsid w:val="00335870"/>
    <w:rsid w:val="00337327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4D16"/>
    <w:rsid w:val="00377E4A"/>
    <w:rsid w:val="00380951"/>
    <w:rsid w:val="00381BE9"/>
    <w:rsid w:val="003824BE"/>
    <w:rsid w:val="00386A1C"/>
    <w:rsid w:val="00390006"/>
    <w:rsid w:val="00394F80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0FEE"/>
    <w:rsid w:val="003F2565"/>
    <w:rsid w:val="003F3C92"/>
    <w:rsid w:val="00400877"/>
    <w:rsid w:val="00410F0E"/>
    <w:rsid w:val="00412B5F"/>
    <w:rsid w:val="0041594F"/>
    <w:rsid w:val="00421BCA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6BFE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1E2"/>
    <w:rsid w:val="004747B5"/>
    <w:rsid w:val="0047670C"/>
    <w:rsid w:val="00481B4C"/>
    <w:rsid w:val="004878ED"/>
    <w:rsid w:val="0049057F"/>
    <w:rsid w:val="00490C7A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49F9"/>
    <w:rsid w:val="004E5BD1"/>
    <w:rsid w:val="004F2277"/>
    <w:rsid w:val="004F271D"/>
    <w:rsid w:val="004F2B31"/>
    <w:rsid w:val="004F3A46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6BB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E3D01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17D2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017E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359D5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0DEF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1366"/>
    <w:rsid w:val="00842628"/>
    <w:rsid w:val="0084320C"/>
    <w:rsid w:val="00846492"/>
    <w:rsid w:val="00850276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3F5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2BD2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2DE7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91B9B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7FF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209F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51B6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B7BA6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1E2B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73725"/>
    <w:rsid w:val="00D81BB1"/>
    <w:rsid w:val="00D8721A"/>
    <w:rsid w:val="00D8762F"/>
    <w:rsid w:val="00D93A7E"/>
    <w:rsid w:val="00D95729"/>
    <w:rsid w:val="00DA1486"/>
    <w:rsid w:val="00DA17C3"/>
    <w:rsid w:val="00DA5FA6"/>
    <w:rsid w:val="00DA6E47"/>
    <w:rsid w:val="00DB2F97"/>
    <w:rsid w:val="00DB747B"/>
    <w:rsid w:val="00DB74B7"/>
    <w:rsid w:val="00DC019A"/>
    <w:rsid w:val="00DC7599"/>
    <w:rsid w:val="00DD43A8"/>
    <w:rsid w:val="00DE2244"/>
    <w:rsid w:val="00DE2EED"/>
    <w:rsid w:val="00DF6652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27C18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1622"/>
    <w:rsid w:val="00E625EF"/>
    <w:rsid w:val="00E62D82"/>
    <w:rsid w:val="00E67A2B"/>
    <w:rsid w:val="00E67A62"/>
    <w:rsid w:val="00E7077C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B4F2C"/>
    <w:rsid w:val="00EC3ADA"/>
    <w:rsid w:val="00EC5084"/>
    <w:rsid w:val="00ED743D"/>
    <w:rsid w:val="00EE2A6F"/>
    <w:rsid w:val="00EE4053"/>
    <w:rsid w:val="00EE4B32"/>
    <w:rsid w:val="00EE76B1"/>
    <w:rsid w:val="00EF0E2D"/>
    <w:rsid w:val="00EF2965"/>
    <w:rsid w:val="00EF32AB"/>
    <w:rsid w:val="00EF349D"/>
    <w:rsid w:val="00F03210"/>
    <w:rsid w:val="00F03594"/>
    <w:rsid w:val="00F06EB5"/>
    <w:rsid w:val="00F15249"/>
    <w:rsid w:val="00F17922"/>
    <w:rsid w:val="00F17AA0"/>
    <w:rsid w:val="00F23D3C"/>
    <w:rsid w:val="00F32F2B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4AC0"/>
    <w:rsid w:val="00F660A2"/>
    <w:rsid w:val="00F66C8D"/>
    <w:rsid w:val="00F72BE6"/>
    <w:rsid w:val="00F748FA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70020" TargetMode="External"/><Relationship Id="rId18" Type="http://schemas.openxmlformats.org/officeDocument/2006/relationships/hyperlink" Target="https://doi.org/10.1016/j.concog.2023.103627" TargetMode="External"/><Relationship Id="rId26" Type="http://schemas.openxmlformats.org/officeDocument/2006/relationships/hyperlink" Target="https://doi.org/10.1007/s00213-018-4861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xge00011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62/imag_a_00173" TargetMode="External"/><Relationship Id="rId25" Type="http://schemas.openxmlformats.org/officeDocument/2006/relationships/hyperlink" Target="https://doi.org/10.1016/j.actpsy.2019.04.0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6087/kcse.345" TargetMode="External"/><Relationship Id="rId20" Type="http://schemas.openxmlformats.org/officeDocument/2006/relationships/hyperlink" Target="https://doi.org/10.1111/psyp.1415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5334/joc.1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758/s13428-024-02477-2" TargetMode="External"/><Relationship Id="rId23" Type="http://schemas.openxmlformats.org/officeDocument/2006/relationships/hyperlink" Target="https://doi.org/10.31828/tpy1301996120211203m00004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77/026988112311615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axp4w_v1" TargetMode="External"/><Relationship Id="rId14" Type="http://schemas.openxmlformats.org/officeDocument/2006/relationships/hyperlink" Target="https://doi.org/10.1007/s00394-024-03514-8" TargetMode="External"/><Relationship Id="rId22" Type="http://schemas.openxmlformats.org/officeDocument/2006/relationships/hyperlink" Target="https://doi.org/10.1007/s00394-021-02767-x" TargetMode="External"/><Relationship Id="rId27" Type="http://schemas.openxmlformats.org/officeDocument/2006/relationships/hyperlink" Target="https://doi.org/10.3758/s13414-017-1333-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D10DB-380D-41DA-A81F-AE8505A99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6</Pages>
  <Words>2916</Words>
  <Characters>16624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43</cp:revision>
  <cp:lastPrinted>2025-06-19T05:11:00Z</cp:lastPrinted>
  <dcterms:created xsi:type="dcterms:W3CDTF">2025-03-24T04:46:00Z</dcterms:created>
  <dcterms:modified xsi:type="dcterms:W3CDTF">2025-06-19T05:13:00Z</dcterms:modified>
</cp:coreProperties>
</file>